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991FE9" w14:textId="55CEBEAA" w:rsidR="007D2EF4" w:rsidRPr="007D2EF4" w:rsidRDefault="007D2EF4" w:rsidP="007D2EF4">
      <w:pPr>
        <w:pStyle w:val="Navadensplet"/>
        <w:jc w:val="center"/>
        <w:rPr>
          <w:lang w:val="sl-SI"/>
        </w:rPr>
      </w:pPr>
      <w:r w:rsidRPr="007D2EF4">
        <w:rPr>
          <w:rFonts w:ascii="Calibri" w:hAnsi="Calibri" w:cs="Calibri"/>
          <w:b/>
          <w:bCs/>
          <w:sz w:val="30"/>
          <w:szCs w:val="30"/>
          <w:lang w:val="sl-SI"/>
        </w:rPr>
        <w:t>IZJAVA ŠT. 2</w:t>
      </w:r>
    </w:p>
    <w:p w14:paraId="6F7ECBC6" w14:textId="77777777" w:rsidR="007D2EF4" w:rsidRPr="007D2EF4" w:rsidRDefault="007D2EF4" w:rsidP="007D2EF4">
      <w:pPr>
        <w:pStyle w:val="Navadensplet"/>
        <w:rPr>
          <w:rFonts w:ascii="Calibri" w:hAnsi="Calibri" w:cs="Calibri"/>
          <w:sz w:val="30"/>
          <w:szCs w:val="30"/>
          <w:lang w:val="sl-SI"/>
        </w:rPr>
      </w:pPr>
    </w:p>
    <w:p w14:paraId="3F6A2442" w14:textId="227687A4" w:rsidR="007D2EF4" w:rsidRPr="007D2EF4" w:rsidRDefault="007D2EF4" w:rsidP="007D2EF4">
      <w:pPr>
        <w:pStyle w:val="Navadensplet"/>
        <w:jc w:val="both"/>
        <w:rPr>
          <w:rFonts w:ascii="Calibri" w:hAnsi="Calibri" w:cs="Calibri"/>
          <w:sz w:val="30"/>
          <w:szCs w:val="30"/>
          <w:lang w:val="sl-SI"/>
        </w:rPr>
      </w:pPr>
      <w:r w:rsidRPr="007D2EF4">
        <w:rPr>
          <w:rFonts w:ascii="Calibri" w:hAnsi="Calibri" w:cs="Calibri"/>
          <w:sz w:val="30"/>
          <w:szCs w:val="30"/>
          <w:lang w:val="sl-SI"/>
        </w:rPr>
        <w:t xml:space="preserve">(Ime in priimek) ______________________________ izjavljam, da se moji osebni podatki, navedeni v prijavi na Javni razpis za </w:t>
      </w:r>
      <w:proofErr w:type="spellStart"/>
      <w:r w:rsidR="00AE259B" w:rsidRPr="00AE259B">
        <w:rPr>
          <w:rFonts w:ascii="Calibri" w:hAnsi="Calibri" w:cs="Calibri"/>
          <w:sz w:val="30"/>
          <w:szCs w:val="30"/>
          <w:lang w:val="sl-SI"/>
        </w:rPr>
        <w:t>kandidatke_e</w:t>
      </w:r>
      <w:proofErr w:type="spellEnd"/>
      <w:r w:rsidR="00AE259B" w:rsidRPr="00AE259B">
        <w:rPr>
          <w:rFonts w:ascii="Calibri" w:hAnsi="Calibri" w:cs="Calibri"/>
          <w:sz w:val="30"/>
          <w:szCs w:val="30"/>
          <w:lang w:val="sl-SI"/>
        </w:rPr>
        <w:t xml:space="preserve"> za mlade </w:t>
      </w:r>
      <w:proofErr w:type="spellStart"/>
      <w:r w:rsidR="00AE259B" w:rsidRPr="00AE259B">
        <w:rPr>
          <w:rFonts w:ascii="Calibri" w:hAnsi="Calibri" w:cs="Calibri"/>
          <w:sz w:val="30"/>
          <w:szCs w:val="30"/>
          <w:lang w:val="sl-SI"/>
        </w:rPr>
        <w:t>raziskovalke_ce</w:t>
      </w:r>
      <w:proofErr w:type="spellEnd"/>
      <w:r w:rsidRPr="007D2EF4">
        <w:rPr>
          <w:rFonts w:ascii="Calibri" w:hAnsi="Calibri" w:cs="Calibri"/>
          <w:sz w:val="30"/>
          <w:szCs w:val="30"/>
          <w:lang w:val="sl-SI"/>
        </w:rPr>
        <w:t xml:space="preserve"> v letu 2022, ki ga je objavil Inštitut za nov</w:t>
      </w:r>
      <w:bookmarkStart w:id="0" w:name="_GoBack"/>
      <w:bookmarkEnd w:id="0"/>
      <w:r w:rsidRPr="007D2EF4">
        <w:rPr>
          <w:rFonts w:ascii="Calibri" w:hAnsi="Calibri" w:cs="Calibri"/>
          <w:sz w:val="30"/>
          <w:szCs w:val="30"/>
          <w:lang w:val="sl-SI"/>
        </w:rPr>
        <w:t>ejšo zgodovino, lahko uporabljajo za evidence oz. sezname, določene s Splošnim aktom o stabilnem financiranju znanstvenoraziskovalne dejavnosti (Uradni list RS, št. 87/2022).</w:t>
      </w:r>
    </w:p>
    <w:p w14:paraId="2C1C17F8" w14:textId="77777777" w:rsidR="007D2EF4" w:rsidRPr="007D2EF4" w:rsidRDefault="007D2EF4" w:rsidP="007D2EF4">
      <w:pPr>
        <w:pStyle w:val="Navadensplet"/>
        <w:jc w:val="both"/>
        <w:rPr>
          <w:lang w:val="sl-SI"/>
        </w:rPr>
      </w:pPr>
    </w:p>
    <w:p w14:paraId="65FDC00E" w14:textId="3D003CC6" w:rsidR="007D2EF4" w:rsidRPr="007D2EF4" w:rsidRDefault="007D2EF4" w:rsidP="007D2EF4">
      <w:pPr>
        <w:pStyle w:val="Navadensplet"/>
        <w:rPr>
          <w:lang w:val="sl-SI"/>
        </w:rPr>
      </w:pPr>
      <w:r w:rsidRPr="007D2EF4">
        <w:rPr>
          <w:rFonts w:ascii="Calibri" w:hAnsi="Calibri" w:cs="Calibri"/>
          <w:sz w:val="30"/>
          <w:szCs w:val="30"/>
          <w:lang w:val="sl-SI"/>
        </w:rPr>
        <w:t xml:space="preserve">Datum: </w:t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  <w:t xml:space="preserve">Podpis: </w:t>
      </w:r>
    </w:p>
    <w:p w14:paraId="02FD55D3" w14:textId="77777777" w:rsidR="00F54E07" w:rsidRPr="007D2EF4" w:rsidRDefault="00AE259B">
      <w:pPr>
        <w:rPr>
          <w:lang w:val="sl-SI"/>
        </w:rPr>
      </w:pPr>
    </w:p>
    <w:sectPr w:rsidR="00F54E07" w:rsidRPr="007D2EF4" w:rsidSect="006E05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YxtjAxNTIzMzVU0lEKTi0uzszPAykwrAUA/a49liwAAAA="/>
  </w:docVars>
  <w:rsids>
    <w:rsidRoot w:val="007D2EF4"/>
    <w:rsid w:val="00140A41"/>
    <w:rsid w:val="00252A15"/>
    <w:rsid w:val="00287041"/>
    <w:rsid w:val="006A6737"/>
    <w:rsid w:val="006E0568"/>
    <w:rsid w:val="006F7944"/>
    <w:rsid w:val="007D2EF4"/>
    <w:rsid w:val="00AE259B"/>
    <w:rsid w:val="00D953F9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A8084"/>
  <w15:chartTrackingRefBased/>
  <w15:docId w15:val="{93BE7EEA-40C4-9248-8000-44514F3CE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7D2EF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eja Blaj Hribar</cp:lastModifiedBy>
  <cp:revision>2</cp:revision>
  <dcterms:created xsi:type="dcterms:W3CDTF">2022-08-18T10:51:00Z</dcterms:created>
  <dcterms:modified xsi:type="dcterms:W3CDTF">2022-08-18T10:51:00Z</dcterms:modified>
</cp:coreProperties>
</file>